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CF9C7" w14:textId="77777777" w:rsidR="00217A9E" w:rsidRDefault="00217A9E" w:rsidP="00F05F60">
      <w:pPr>
        <w:pStyle w:val="1"/>
        <w:jc w:val="center"/>
      </w:pPr>
      <w:r>
        <w:t xml:space="preserve">Exercise: Dynamic Programming </w:t>
      </w:r>
      <w:r w:rsidRPr="00217A9E">
        <w:t>Advanced</w:t>
      </w:r>
    </w:p>
    <w:p w14:paraId="342C8BE2" w14:textId="6516A35E" w:rsidR="000C1032" w:rsidRDefault="00D45D64" w:rsidP="00F05F60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r w:rsidR="00F05F60">
        <w:t xml:space="preserve">the </w:t>
      </w:r>
      <w:hyperlink r:id="rId11">
        <w:r w:rsidR="000C1032">
          <w:rPr>
            <w:rStyle w:val="InternetLink"/>
          </w:rPr>
          <w:t>"Algorithms – Advanced (C#)" course @ Software University</w:t>
        </w:r>
      </w:hyperlink>
      <w:r w:rsidR="00D23088">
        <w:t>.</w:t>
      </w:r>
    </w:p>
    <w:p w14:paraId="5A8CC790" w14:textId="7B075D78" w:rsidR="0099769B" w:rsidRDefault="00D45D64" w:rsidP="00F05F60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F05F60">
        <w:t>to</w:t>
      </w:r>
      <w:r w:rsidRPr="002D25BB">
        <w:t xml:space="preserve"> all below</w:t>
      </w:r>
      <w:r w:rsidR="00620053">
        <w:t>-</w:t>
      </w:r>
      <w:r w:rsidRPr="002D25BB">
        <w:t xml:space="preserve">described problems in </w:t>
      </w:r>
      <w:hyperlink r:id="rId12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812E65A" w14:textId="77777777" w:rsidR="0037739B" w:rsidRPr="003335CB" w:rsidRDefault="0037739B" w:rsidP="00D96264">
      <w:pPr>
        <w:pStyle w:val="2"/>
      </w:pPr>
      <w:r>
        <w:t>Cable Merchant</w:t>
      </w:r>
    </w:p>
    <w:p w14:paraId="781BCDD5" w14:textId="5707603B" w:rsidR="0037739B" w:rsidRDefault="0037739B" w:rsidP="00D96264">
      <w:pPr>
        <w:jc w:val="both"/>
      </w:pPr>
      <w:r>
        <w:t>Yo</w:t>
      </w:r>
      <w:r>
        <w:rPr>
          <w:noProof/>
        </w:rPr>
        <w:t xml:space="preserve">u are given different lengths of </w:t>
      </w:r>
      <w:r w:rsidR="003918F0">
        <w:rPr>
          <w:noProof/>
        </w:rPr>
        <w:t>cable</w:t>
      </w:r>
      <w:r>
        <w:rPr>
          <w:noProof/>
        </w:rPr>
        <w:t xml:space="preserve"> {1</w:t>
      </w:r>
      <w:r>
        <w:t xml:space="preserve">, 2, 3, …, n} each with a different price. For example, we are given the sequence </w:t>
      </w:r>
      <w:r w:rsidRPr="008C74BB">
        <w:rPr>
          <w:b/>
          <w:noProof/>
        </w:rPr>
        <w:t>K = { 3, 8, 13, 15, 18, 20, 22 }</w:t>
      </w:r>
      <w:r>
        <w:t>:</w:t>
      </w:r>
    </w:p>
    <w:tbl>
      <w:tblPr>
        <w:tblStyle w:val="af"/>
        <w:tblW w:w="428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0"/>
        <w:gridCol w:w="483"/>
        <w:gridCol w:w="449"/>
        <w:gridCol w:w="449"/>
        <w:gridCol w:w="449"/>
        <w:gridCol w:w="449"/>
        <w:gridCol w:w="449"/>
        <w:gridCol w:w="449"/>
      </w:tblGrid>
      <w:tr w:rsidR="0037739B" w14:paraId="67B79730" w14:textId="77777777" w:rsidTr="00A65404">
        <w:trPr>
          <w:trHeight w:val="218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44BA1" w14:textId="77777777" w:rsidR="0037739B" w:rsidRPr="002B41EE" w:rsidRDefault="0037739B" w:rsidP="00D96264">
            <w:pPr>
              <w:rPr>
                <w:b/>
              </w:rPr>
            </w:pPr>
            <w:r w:rsidRPr="002B41EE">
              <w:rPr>
                <w:b/>
              </w:rPr>
              <w:t>Length</w:t>
            </w: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C64504" w14:textId="77777777" w:rsidR="0037739B" w:rsidRPr="00E83C60" w:rsidRDefault="0037739B" w:rsidP="00D9626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28904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5F1AC6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2D9DF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BD25D7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17D40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ED96B" w14:textId="77777777" w:rsidR="0037739B" w:rsidRDefault="0037739B" w:rsidP="00D9626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37739B" w14:paraId="50987237" w14:textId="77777777" w:rsidTr="00A65404">
        <w:trPr>
          <w:trHeight w:val="239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00AEC" w14:textId="77777777" w:rsidR="0037739B" w:rsidRPr="002B41EE" w:rsidRDefault="0037739B" w:rsidP="00D96264">
            <w:pPr>
              <w:rPr>
                <w:rFonts w:cs="Consolas"/>
                <w:b/>
                <w:noProof/>
              </w:rPr>
            </w:pPr>
            <w:r w:rsidRPr="002B41EE">
              <w:rPr>
                <w:rFonts w:cs="Consolas"/>
                <w:b/>
                <w:noProof/>
              </w:rPr>
              <w:t>Price</w:t>
            </w: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FA43A" w14:textId="77777777" w:rsidR="0037739B" w:rsidRPr="009C1430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C0A28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6623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431B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815FC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8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040B5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49A1" w14:textId="77777777" w:rsidR="0037739B" w:rsidRDefault="0037739B" w:rsidP="00D9626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2</w:t>
            </w:r>
          </w:p>
        </w:tc>
      </w:tr>
    </w:tbl>
    <w:p w14:paraId="036281D3" w14:textId="6916BA30" w:rsidR="0037739B" w:rsidRDefault="0037739B" w:rsidP="00D96264">
      <w:pPr>
        <w:spacing w:before="200"/>
        <w:jc w:val="both"/>
      </w:pPr>
      <w:r>
        <w:t>Instead of selling a 5m cable for 18$, you noticed you c</w:t>
      </w:r>
      <w:r w:rsidR="00F05F60">
        <w:t>ould</w:t>
      </w:r>
      <w:r>
        <w:t xml:space="preserve"> cut that cable into parts of lengths </w:t>
      </w:r>
      <w:r w:rsidRPr="002B41EE">
        <w:rPr>
          <w:b/>
        </w:rPr>
        <w:t>2m</w:t>
      </w:r>
      <w:r>
        <w:t xml:space="preserve"> (8$) and </w:t>
      </w:r>
      <w:r w:rsidRPr="002B41EE">
        <w:rPr>
          <w:b/>
        </w:rPr>
        <w:t>3m</w:t>
      </w:r>
      <w:r>
        <w:t xml:space="preserve"> (13$). Then you could use 2 connectors (to connect the cables) for a price of 2 * 1$ = 2$ and make a profit of </w:t>
      </w:r>
      <w:r w:rsidRPr="002B41EE">
        <w:rPr>
          <w:b/>
        </w:rPr>
        <w:t>8 + 13 – 2 * 1 = 19$</w:t>
      </w:r>
      <w:r>
        <w:t xml:space="preserve">. </w:t>
      </w:r>
    </w:p>
    <w:p w14:paraId="751B26F5" w14:textId="77777777" w:rsidR="0037739B" w:rsidRPr="00FE2005" w:rsidRDefault="0037739B" w:rsidP="00D96264">
      <w:pPr>
        <w:jc w:val="both"/>
      </w:pPr>
      <w:r w:rsidRPr="009940D9">
        <w:t>You</w:t>
      </w:r>
      <w:r>
        <w:t>r task is to calculate the best price for each length.</w:t>
      </w:r>
    </w:p>
    <w:p w14:paraId="2DB284C2" w14:textId="77777777" w:rsidR="0037739B" w:rsidRPr="00C53A53" w:rsidRDefault="0037739B" w:rsidP="00D96264">
      <w:pPr>
        <w:pStyle w:val="3"/>
      </w:pPr>
      <w:r>
        <w:t>Input</w:t>
      </w:r>
    </w:p>
    <w:p w14:paraId="3550D2F0" w14:textId="76025DF0" w:rsidR="000370AA" w:rsidRDefault="0037739B" w:rsidP="00D96264">
      <w:pPr>
        <w:pStyle w:val="ac"/>
        <w:numPr>
          <w:ilvl w:val="0"/>
          <w:numId w:val="48"/>
        </w:numPr>
        <w:spacing w:before="0" w:after="200"/>
      </w:pPr>
      <w:r w:rsidRPr="006F14E5">
        <w:t>On the first input line</w:t>
      </w:r>
      <w:r w:rsidR="00620053">
        <w:t>,</w:t>
      </w:r>
      <w:r w:rsidRPr="006F14E5">
        <w:t xml:space="preserve"> you are given</w:t>
      </w:r>
      <w:r>
        <w:t xml:space="preserve"> the sequence </w:t>
      </w:r>
      <w:r w:rsidRPr="00E83E2A">
        <w:rPr>
          <w:b/>
        </w:rPr>
        <w:t>K</w:t>
      </w:r>
      <w:r>
        <w:t xml:space="preserve"> – the prices for each length of cable.</w:t>
      </w:r>
      <w:r>
        <w:rPr>
          <w:noProof/>
        </w:rPr>
        <w:t xml:space="preserve"> </w:t>
      </w:r>
    </w:p>
    <w:p w14:paraId="5556FBEE" w14:textId="77777777" w:rsidR="000370AA" w:rsidRDefault="0037739B" w:rsidP="000370AA">
      <w:pPr>
        <w:pStyle w:val="ac"/>
        <w:numPr>
          <w:ilvl w:val="1"/>
          <w:numId w:val="48"/>
        </w:numPr>
        <w:spacing w:before="0" w:after="200"/>
      </w:pPr>
      <w:r>
        <w:t>The prices will be separated by a single space.</w:t>
      </w:r>
      <w:r w:rsidRPr="007E62F8">
        <w:rPr>
          <w:noProof/>
        </w:rPr>
        <w:t xml:space="preserve"> </w:t>
      </w:r>
    </w:p>
    <w:p w14:paraId="0779CBE3" w14:textId="53DAC901" w:rsidR="000370AA" w:rsidRDefault="0037739B" w:rsidP="000370AA">
      <w:pPr>
        <w:pStyle w:val="ac"/>
        <w:numPr>
          <w:ilvl w:val="1"/>
          <w:numId w:val="48"/>
        </w:numPr>
        <w:spacing w:before="0" w:after="200"/>
      </w:pPr>
      <w:r w:rsidRPr="007E62F8">
        <w:rPr>
          <w:noProof/>
        </w:rPr>
        <w:t>Each price will always refer to a length equal to its position in the sequence</w:t>
      </w:r>
      <w:r w:rsidR="000370AA">
        <w:rPr>
          <w:noProof/>
        </w:rPr>
        <w:t>.</w:t>
      </w:r>
    </w:p>
    <w:p w14:paraId="349BD4C7" w14:textId="7A01F8A6" w:rsidR="0037739B" w:rsidRPr="007E62F8" w:rsidRDefault="000370AA" w:rsidP="000370AA">
      <w:pPr>
        <w:pStyle w:val="ac"/>
        <w:numPr>
          <w:ilvl w:val="2"/>
          <w:numId w:val="48"/>
        </w:numPr>
        <w:spacing w:before="0" w:after="200"/>
      </w:pPr>
      <w:r>
        <w:rPr>
          <w:noProof/>
        </w:rPr>
        <w:t>E</w:t>
      </w:r>
      <w:r w:rsidR="0037739B" w:rsidRPr="007E62F8">
        <w:rPr>
          <w:noProof/>
        </w:rPr>
        <w:t>x. the first price will always be for a length of 1, the second for a length of 2</w:t>
      </w:r>
      <w:r w:rsidR="00620053">
        <w:rPr>
          <w:noProof/>
        </w:rPr>
        <w:t>,</w:t>
      </w:r>
      <w:r w:rsidR="0037739B">
        <w:rPr>
          <w:noProof/>
        </w:rPr>
        <w:t xml:space="preserve"> and so on, check the table above).</w:t>
      </w:r>
      <w:r w:rsidR="0037739B" w:rsidRPr="007E62F8">
        <w:rPr>
          <w:noProof/>
        </w:rPr>
        <w:t xml:space="preserve"> </w:t>
      </w:r>
    </w:p>
    <w:p w14:paraId="593EA903" w14:textId="34E2C08F" w:rsidR="0037739B" w:rsidRPr="007E62F8" w:rsidRDefault="0037739B" w:rsidP="00D96264">
      <w:pPr>
        <w:pStyle w:val="ac"/>
        <w:numPr>
          <w:ilvl w:val="0"/>
          <w:numId w:val="48"/>
        </w:numPr>
        <w:spacing w:before="0" w:after="200"/>
      </w:pPr>
      <w:r w:rsidRPr="007E62F8">
        <w:t>On the</w:t>
      </w:r>
      <w:r>
        <w:t xml:space="preserve"> second </w:t>
      </w:r>
      <w:r w:rsidRPr="007E62F8">
        <w:t>line</w:t>
      </w:r>
      <w:r w:rsidR="00620053">
        <w:t>,</w:t>
      </w:r>
      <w:r w:rsidRPr="007E62F8">
        <w:t xml:space="preserve"> you are given the number </w:t>
      </w:r>
      <w:r w:rsidRPr="007E62F8">
        <w:rPr>
          <w:b/>
        </w:rPr>
        <w:t>C</w:t>
      </w:r>
      <w:r w:rsidRPr="007E62F8">
        <w:t xml:space="preserve"> – the price for a single connector.</w:t>
      </w:r>
    </w:p>
    <w:p w14:paraId="53E6C64F" w14:textId="77777777" w:rsidR="0037739B" w:rsidRPr="00C53A53" w:rsidRDefault="0037739B" w:rsidP="00D96264">
      <w:pPr>
        <w:pStyle w:val="3"/>
      </w:pPr>
      <w:r>
        <w:t>Output</w:t>
      </w:r>
    </w:p>
    <w:p w14:paraId="5752A5F4" w14:textId="38ACFC2E" w:rsidR="0037739B" w:rsidRPr="003526AD" w:rsidRDefault="0037739B" w:rsidP="0095337A">
      <w:pPr>
        <w:pStyle w:val="ac"/>
        <w:numPr>
          <w:ilvl w:val="0"/>
          <w:numId w:val="50"/>
        </w:numPr>
      </w:pPr>
      <w:r>
        <w:t>Print a</w:t>
      </w:r>
      <w:r w:rsidRPr="003526AD">
        <w:t xml:space="preserve"> new sequence with the maximum prices for each length of the original</w:t>
      </w:r>
      <w:r>
        <w:t xml:space="preserve"> sequence</w:t>
      </w:r>
      <w:r w:rsidRPr="003526AD">
        <w:t xml:space="preserve"> </w:t>
      </w:r>
      <w:r w:rsidRPr="0095337A">
        <w:rPr>
          <w:b/>
        </w:rPr>
        <w:t>K.</w:t>
      </w:r>
      <w:r w:rsidRPr="003526AD">
        <w:t xml:space="preserve"> </w:t>
      </w:r>
    </w:p>
    <w:p w14:paraId="18B57901" w14:textId="27F1A512" w:rsidR="0037739B" w:rsidRPr="003526AD" w:rsidRDefault="0037739B" w:rsidP="0095337A">
      <w:pPr>
        <w:pStyle w:val="ac"/>
        <w:numPr>
          <w:ilvl w:val="0"/>
          <w:numId w:val="50"/>
        </w:numPr>
      </w:pPr>
      <w:r w:rsidRPr="003526AD">
        <w:t>The prices should follow the original sequence order (i.e.</w:t>
      </w:r>
      <w:r w:rsidR="00F05F60">
        <w:t>,</w:t>
      </w:r>
      <w:r w:rsidRPr="003526AD">
        <w:t xml:space="preserve"> first print the price for length 1</w:t>
      </w:r>
      <w:r>
        <w:t>,</w:t>
      </w:r>
      <w:r w:rsidRPr="003526AD">
        <w:t xml:space="preserve"> then the price for length 2</w:t>
      </w:r>
      <w:r>
        <w:t>, etc.</w:t>
      </w:r>
      <w:r w:rsidRPr="003526AD">
        <w:t xml:space="preserve">). </w:t>
      </w:r>
    </w:p>
    <w:p w14:paraId="04EFDC68" w14:textId="77777777" w:rsidR="0037739B" w:rsidRPr="00A00095" w:rsidRDefault="0037739B" w:rsidP="00D96264">
      <w:pPr>
        <w:pStyle w:val="3"/>
      </w:pPr>
      <w:r w:rsidRPr="00C53A53">
        <w:t>Constraints</w:t>
      </w:r>
    </w:p>
    <w:p w14:paraId="00E72860" w14:textId="77777777" w:rsidR="0037739B" w:rsidRDefault="0037739B" w:rsidP="00D96264">
      <w:pPr>
        <w:pStyle w:val="ac"/>
        <w:numPr>
          <w:ilvl w:val="0"/>
          <w:numId w:val="36"/>
        </w:numPr>
        <w:spacing w:before="0" w:after="200"/>
        <w:ind w:left="568" w:hanging="284"/>
      </w:pPr>
      <w:r>
        <w:t xml:space="preserve">Each price in K will be an integer between </w:t>
      </w:r>
      <w:r>
        <w:rPr>
          <w:b/>
        </w:rPr>
        <w:t>[1…100000</w:t>
      </w:r>
      <w:r w:rsidRPr="00A00095">
        <w:rPr>
          <w:b/>
        </w:rPr>
        <w:t>]</w:t>
      </w:r>
      <w:r>
        <w:t>.</w:t>
      </w:r>
    </w:p>
    <w:p w14:paraId="3F048CE5" w14:textId="5F2C0323" w:rsidR="0037739B" w:rsidRDefault="0037739B" w:rsidP="00D96264">
      <w:pPr>
        <w:pStyle w:val="ac"/>
        <w:numPr>
          <w:ilvl w:val="0"/>
          <w:numId w:val="36"/>
        </w:numPr>
        <w:spacing w:before="0" w:after="200"/>
        <w:ind w:left="568" w:hanging="284"/>
      </w:pPr>
      <w:r>
        <w:t xml:space="preserve">The </w:t>
      </w:r>
      <w:r w:rsidR="00E20D70">
        <w:t>number</w:t>
      </w:r>
      <w:r>
        <w:t xml:space="preserve"> of elements in </w:t>
      </w:r>
      <w:r w:rsidRPr="00A00095">
        <w:rPr>
          <w:b/>
        </w:rPr>
        <w:t>K</w:t>
      </w:r>
      <w:r>
        <w:t xml:space="preserve"> will be between </w:t>
      </w:r>
      <w:r w:rsidRPr="00A00095">
        <w:rPr>
          <w:b/>
        </w:rPr>
        <w:t>[1…100]</w:t>
      </w:r>
      <w:r>
        <w:t>.</w:t>
      </w:r>
    </w:p>
    <w:p w14:paraId="2C9DF281" w14:textId="77777777" w:rsidR="0037739B" w:rsidRDefault="0037739B" w:rsidP="00D96264">
      <w:pPr>
        <w:pStyle w:val="ac"/>
        <w:numPr>
          <w:ilvl w:val="0"/>
          <w:numId w:val="36"/>
        </w:numPr>
        <w:spacing w:before="0" w:after="200"/>
        <w:ind w:left="568" w:hanging="284"/>
      </w:pPr>
      <w:r>
        <w:t xml:space="preserve">The price for a connector </w:t>
      </w:r>
      <w:r w:rsidRPr="00A00095">
        <w:rPr>
          <w:b/>
        </w:rPr>
        <w:t>C</w:t>
      </w:r>
      <w:r>
        <w:t xml:space="preserve"> will be an integer between </w:t>
      </w:r>
      <w:r w:rsidRPr="00A00095">
        <w:rPr>
          <w:b/>
        </w:rPr>
        <w:t>[0…10000]</w:t>
      </w:r>
      <w:r>
        <w:t>.</w:t>
      </w:r>
    </w:p>
    <w:p w14:paraId="6A6B7053" w14:textId="77777777" w:rsidR="0037739B" w:rsidRPr="00C53A53" w:rsidRDefault="0037739B" w:rsidP="00D96264">
      <w:pPr>
        <w:pStyle w:val="3"/>
      </w:pPr>
      <w:r>
        <w:t>Examples</w:t>
      </w:r>
    </w:p>
    <w:tbl>
      <w:tblPr>
        <w:tblStyle w:val="af"/>
        <w:tblW w:w="1020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  <w:gridCol w:w="5334"/>
      </w:tblGrid>
      <w:tr w:rsidR="0037739B" w:rsidRPr="000D5CA4" w14:paraId="7D088A63" w14:textId="77777777" w:rsidTr="00F05F60"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C11079" w14:textId="77777777" w:rsidR="0037739B" w:rsidRPr="000D5CA4" w:rsidRDefault="0037739B" w:rsidP="00A65404">
            <w:pPr>
              <w:jc w:val="center"/>
              <w:rPr>
                <w:b/>
                <w:noProof/>
              </w:rPr>
            </w:pPr>
            <w:r w:rsidRPr="000D5CA4"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A1B026" w14:textId="77777777" w:rsidR="0037739B" w:rsidRPr="000D5CA4" w:rsidRDefault="0037739B" w:rsidP="00A65404">
            <w:pPr>
              <w:jc w:val="center"/>
              <w:rPr>
                <w:b/>
                <w:noProof/>
              </w:rPr>
            </w:pPr>
            <w:r w:rsidRPr="000D5CA4">
              <w:rPr>
                <w:b/>
                <w:noProof/>
              </w:rPr>
              <w:t>Output</w:t>
            </w:r>
          </w:p>
        </w:tc>
        <w:tc>
          <w:tcPr>
            <w:tcW w:w="5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EF7282" w14:textId="77777777" w:rsidR="0037739B" w:rsidRPr="000D5CA4" w:rsidRDefault="0037739B" w:rsidP="00A65404">
            <w:pPr>
              <w:jc w:val="center"/>
              <w:rPr>
                <w:b/>
                <w:noProof/>
              </w:rPr>
            </w:pPr>
            <w:r w:rsidRPr="000D5CA4">
              <w:rPr>
                <w:b/>
                <w:noProof/>
              </w:rPr>
              <w:t>Comments</w:t>
            </w:r>
          </w:p>
        </w:tc>
      </w:tr>
      <w:tr w:rsidR="0037739B" w14:paraId="16552BB5" w14:textId="77777777" w:rsidTr="00F05F60"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1FBC4" w14:textId="77777777" w:rsidR="0037739B" w:rsidRPr="00F05F60" w:rsidRDefault="0037739B" w:rsidP="00A65404">
            <w:pPr>
              <w:rPr>
                <w:rFonts w:ascii="Consolas" w:hAnsi="Consolas"/>
              </w:rPr>
            </w:pPr>
            <w:r w:rsidRPr="00F05F60">
              <w:rPr>
                <w:rFonts w:ascii="Consolas" w:hAnsi="Consolas"/>
              </w:rPr>
              <w:t>3 8 13 15 18 20 22</w:t>
            </w:r>
          </w:p>
          <w:p w14:paraId="061460B4" w14:textId="77777777" w:rsidR="0037739B" w:rsidRPr="00F05F60" w:rsidRDefault="0037739B" w:rsidP="00A65404">
            <w:pPr>
              <w:rPr>
                <w:rFonts w:ascii="Consolas" w:hAnsi="Consolas"/>
              </w:rPr>
            </w:pPr>
            <w:r w:rsidRPr="00F05F60">
              <w:rPr>
                <w:rFonts w:ascii="Consolas" w:hAnsi="Consolas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E8C57" w14:textId="77777777" w:rsidR="0037739B" w:rsidRPr="00F05F60" w:rsidRDefault="0037739B" w:rsidP="00A65404">
            <w:pPr>
              <w:rPr>
                <w:rFonts w:ascii="Consolas" w:hAnsi="Consolas" w:cs="Consolas"/>
                <w:noProof/>
              </w:rPr>
            </w:pPr>
            <w:r w:rsidRPr="00F05F60">
              <w:rPr>
                <w:rFonts w:ascii="Consolas" w:hAnsi="Consolas" w:cs="Consolas"/>
                <w:noProof/>
              </w:rPr>
              <w:t>3 8 13 15 19 24 26</w:t>
            </w:r>
          </w:p>
        </w:tc>
        <w:tc>
          <w:tcPr>
            <w:tcW w:w="5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D33A" w14:textId="7C567C7A" w:rsidR="0037739B" w:rsidRPr="00F05F60" w:rsidRDefault="0037739B" w:rsidP="00A65404">
            <w:pPr>
              <w:rPr>
                <w:rFonts w:cstheme="minorHAnsi"/>
                <w:noProof/>
              </w:rPr>
            </w:pPr>
            <w:r w:rsidRPr="00F05F60">
              <w:rPr>
                <w:rFonts w:cstheme="minorHAnsi"/>
                <w:noProof/>
              </w:rPr>
              <w:t>The prices of cables we have are:</w:t>
            </w:r>
          </w:p>
          <w:tbl>
            <w:tblPr>
              <w:tblStyle w:val="af"/>
              <w:tblW w:w="4287" w:type="dxa"/>
              <w:tblInd w:w="108" w:type="dxa"/>
              <w:tblLayout w:type="fixed"/>
              <w:tblCellMar>
                <w:top w:w="57" w:type="dxa"/>
                <w:left w:w="85" w:type="dxa"/>
                <w:bottom w:w="57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1110"/>
              <w:gridCol w:w="483"/>
              <w:gridCol w:w="449"/>
              <w:gridCol w:w="449"/>
              <w:gridCol w:w="449"/>
              <w:gridCol w:w="449"/>
              <w:gridCol w:w="449"/>
              <w:gridCol w:w="449"/>
            </w:tblGrid>
            <w:tr w:rsidR="0037739B" w14:paraId="4A7A5CEC" w14:textId="77777777" w:rsidTr="00A65404">
              <w:trPr>
                <w:trHeight w:val="218"/>
              </w:trPr>
              <w:tc>
                <w:tcPr>
                  <w:tcW w:w="1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67B627F1" w14:textId="77777777" w:rsidR="0037739B" w:rsidRPr="00D44656" w:rsidRDefault="0037739B" w:rsidP="00A65404">
                  <w:pPr>
                    <w:rPr>
                      <w:b/>
                    </w:rPr>
                  </w:pPr>
                  <w:r w:rsidRPr="00D44656">
                    <w:rPr>
                      <w:b/>
                    </w:rPr>
                    <w:t>Length</w:t>
                  </w:r>
                </w:p>
              </w:tc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52273A84" w14:textId="77777777" w:rsidR="0037739B" w:rsidRPr="00E83C60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1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45FCBE5B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2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C1F9230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3237E8D8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5EC8328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D706374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6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BA455BF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7</w:t>
                  </w:r>
                </w:p>
              </w:tc>
            </w:tr>
            <w:tr w:rsidR="0037739B" w14:paraId="3C42BBAF" w14:textId="77777777" w:rsidTr="00A65404">
              <w:trPr>
                <w:trHeight w:val="239"/>
              </w:trPr>
              <w:tc>
                <w:tcPr>
                  <w:tcW w:w="1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534BB016" w14:textId="77777777" w:rsidR="0037739B" w:rsidRPr="00D44656" w:rsidRDefault="0037739B" w:rsidP="00A65404">
                  <w:pPr>
                    <w:rPr>
                      <w:rFonts w:cs="Consolas"/>
                      <w:b/>
                      <w:noProof/>
                    </w:rPr>
                  </w:pPr>
                  <w:r w:rsidRPr="00D44656">
                    <w:rPr>
                      <w:rFonts w:cs="Consolas"/>
                      <w:b/>
                      <w:noProof/>
                    </w:rPr>
                    <w:lastRenderedPageBreak/>
                    <w:t>Price</w:t>
                  </w:r>
                </w:p>
              </w:tc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AF1A7B" w14:textId="77777777" w:rsidR="0037739B" w:rsidRPr="009C1430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79608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8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639755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B17D68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24DD6A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8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4F1529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20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EB7DB7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22</w:t>
                  </w:r>
                </w:p>
              </w:tc>
            </w:tr>
          </w:tbl>
          <w:p w14:paraId="153869A9" w14:textId="4232C57E" w:rsidR="0037739B" w:rsidRPr="00F05F60" w:rsidRDefault="0037739B" w:rsidP="00A65404">
            <w:pPr>
              <w:rPr>
                <w:rFonts w:cstheme="minorHAnsi"/>
                <w:noProof/>
              </w:rPr>
            </w:pPr>
            <w:r w:rsidRPr="00F05F60">
              <w:rPr>
                <w:rFonts w:cstheme="minorHAnsi"/>
                <w:noProof/>
              </w:rPr>
              <w:t xml:space="preserve">The 4m cable which is sold for 15$ can be split into </w:t>
            </w:r>
            <w:r w:rsidRPr="00F05F60">
              <w:rPr>
                <w:rFonts w:cstheme="minorHAnsi"/>
                <w:b/>
                <w:noProof/>
              </w:rPr>
              <w:t>2m (8$) + 2m (8$) = 16$</w:t>
            </w:r>
            <w:r w:rsidRPr="00F05F60">
              <w:rPr>
                <w:rFonts w:cstheme="minorHAnsi"/>
                <w:noProof/>
              </w:rPr>
              <w:t xml:space="preserve">. But because of the 2 connectors * 1$ = 2$, the total price is </w:t>
            </w:r>
            <w:r w:rsidRPr="00F05F60">
              <w:rPr>
                <w:rFonts w:cstheme="minorHAnsi"/>
                <w:b/>
                <w:noProof/>
              </w:rPr>
              <w:t>16 – 2 = 14$</w:t>
            </w:r>
            <w:r w:rsidRPr="00F05F60">
              <w:rPr>
                <w:rFonts w:cstheme="minorHAnsi"/>
                <w:noProof/>
              </w:rPr>
              <w:t>. That is worse than the current price 15$.</w:t>
            </w:r>
          </w:p>
          <w:p w14:paraId="457D9B7B" w14:textId="30CF3D1B" w:rsidR="0037739B" w:rsidRPr="00F05F60" w:rsidRDefault="0037739B" w:rsidP="00A65404">
            <w:pPr>
              <w:rPr>
                <w:rFonts w:cstheme="minorHAnsi"/>
                <w:noProof/>
              </w:rPr>
            </w:pPr>
            <w:r w:rsidRPr="00F05F60">
              <w:rPr>
                <w:rFonts w:cstheme="minorHAnsi"/>
                <w:noProof/>
              </w:rPr>
              <w:t xml:space="preserve">We can split 5m into </w:t>
            </w:r>
            <w:r w:rsidRPr="00F05F60">
              <w:rPr>
                <w:rFonts w:cstheme="minorHAnsi"/>
                <w:b/>
                <w:noProof/>
              </w:rPr>
              <w:t>2m (8$) + 3m (13$) – 2 * 1$ for connectors = 19$</w:t>
            </w:r>
            <w:r w:rsidRPr="00F05F60">
              <w:rPr>
                <w:rFonts w:cstheme="minorHAnsi"/>
                <w:noProof/>
              </w:rPr>
              <w:t xml:space="preserve">. That is a better price than 18$. </w:t>
            </w:r>
          </w:p>
          <w:p w14:paraId="0B9D5173" w14:textId="4512C9FD" w:rsidR="0037739B" w:rsidRPr="00F05F60" w:rsidRDefault="0037739B" w:rsidP="00A65404">
            <w:pPr>
              <w:rPr>
                <w:rFonts w:cstheme="minorHAnsi"/>
                <w:noProof/>
              </w:rPr>
            </w:pPr>
            <w:r w:rsidRPr="00F05F60">
              <w:rPr>
                <w:rFonts w:cstheme="minorHAnsi"/>
                <w:noProof/>
              </w:rPr>
              <w:t>Applying the same idea for all lengths will give us the best prices:</w:t>
            </w:r>
          </w:p>
          <w:tbl>
            <w:tblPr>
              <w:tblStyle w:val="af"/>
              <w:tblW w:w="4287" w:type="dxa"/>
              <w:tblInd w:w="108" w:type="dxa"/>
              <w:tblLayout w:type="fixed"/>
              <w:tblCellMar>
                <w:top w:w="57" w:type="dxa"/>
                <w:left w:w="85" w:type="dxa"/>
                <w:bottom w:w="57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1110"/>
              <w:gridCol w:w="483"/>
              <w:gridCol w:w="449"/>
              <w:gridCol w:w="449"/>
              <w:gridCol w:w="449"/>
              <w:gridCol w:w="449"/>
              <w:gridCol w:w="449"/>
              <w:gridCol w:w="449"/>
            </w:tblGrid>
            <w:tr w:rsidR="0037739B" w14:paraId="432C9CA1" w14:textId="77777777" w:rsidTr="00A65404">
              <w:trPr>
                <w:trHeight w:val="218"/>
              </w:trPr>
              <w:tc>
                <w:tcPr>
                  <w:tcW w:w="1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2D4A53B6" w14:textId="77777777" w:rsidR="0037739B" w:rsidRPr="00D44656" w:rsidRDefault="0037739B" w:rsidP="00A65404">
                  <w:pPr>
                    <w:rPr>
                      <w:b/>
                    </w:rPr>
                  </w:pPr>
                  <w:r w:rsidRPr="00D44656">
                    <w:rPr>
                      <w:b/>
                    </w:rPr>
                    <w:t>Length</w:t>
                  </w:r>
                </w:p>
              </w:tc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177A4A08" w14:textId="77777777" w:rsidR="0037739B" w:rsidRPr="00E83C60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1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4976D160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2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6E4B19C0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227DEB3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E974DEB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6D9528DA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6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E4D3666" w14:textId="77777777" w:rsidR="0037739B" w:rsidRDefault="0037739B" w:rsidP="00A65404">
                  <w:pPr>
                    <w:rPr>
                      <w:b/>
                    </w:rPr>
                  </w:pPr>
                  <w:r>
                    <w:rPr>
                      <w:b/>
                    </w:rPr>
                    <w:t>7</w:t>
                  </w:r>
                </w:p>
              </w:tc>
            </w:tr>
            <w:tr w:rsidR="0037739B" w14:paraId="3B2186CD" w14:textId="77777777" w:rsidTr="00A65404">
              <w:trPr>
                <w:trHeight w:val="239"/>
              </w:trPr>
              <w:tc>
                <w:tcPr>
                  <w:tcW w:w="1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2181A176" w14:textId="77777777" w:rsidR="0037739B" w:rsidRPr="00D44656" w:rsidRDefault="0037739B" w:rsidP="00A65404">
                  <w:pPr>
                    <w:rPr>
                      <w:rFonts w:cs="Consolas"/>
                      <w:b/>
                      <w:noProof/>
                    </w:rPr>
                  </w:pPr>
                  <w:r w:rsidRPr="00D44656">
                    <w:rPr>
                      <w:rFonts w:cs="Consolas"/>
                      <w:b/>
                      <w:noProof/>
                    </w:rPr>
                    <w:t>Price</w:t>
                  </w:r>
                </w:p>
              </w:tc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1BDE99" w14:textId="77777777" w:rsidR="0037739B" w:rsidRPr="009C1430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3745F0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8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82BE0F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C2364A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A9A401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19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057C26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2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78AA14" w14:textId="77777777" w:rsidR="0037739B" w:rsidRDefault="0037739B" w:rsidP="00A65404">
                  <w:pPr>
                    <w:rPr>
                      <w:rFonts w:ascii="Consolas" w:hAnsi="Consolas" w:cs="Consolas"/>
                      <w:noProof/>
                    </w:rPr>
                  </w:pPr>
                  <w:r>
                    <w:rPr>
                      <w:rFonts w:ascii="Consolas" w:hAnsi="Consolas" w:cs="Consolas"/>
                      <w:noProof/>
                    </w:rPr>
                    <w:t>26</w:t>
                  </w:r>
                </w:p>
              </w:tc>
            </w:tr>
          </w:tbl>
          <w:p w14:paraId="103D2F88" w14:textId="77777777" w:rsidR="0037739B" w:rsidRPr="00633924" w:rsidRDefault="0037739B" w:rsidP="00A65404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5C7A742D" w14:textId="77777777" w:rsidR="0037739B" w:rsidRDefault="0037739B" w:rsidP="0037739B"/>
    <w:tbl>
      <w:tblPr>
        <w:tblStyle w:val="af"/>
        <w:tblW w:w="1020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72"/>
        <w:gridCol w:w="5334"/>
      </w:tblGrid>
      <w:tr w:rsidR="0037739B" w:rsidRPr="00D44656" w14:paraId="0E30B407" w14:textId="77777777" w:rsidTr="00F05F60">
        <w:tc>
          <w:tcPr>
            <w:tcW w:w="4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C7CFBE" w14:textId="77777777" w:rsidR="0037739B" w:rsidRPr="00D44656" w:rsidRDefault="0037739B" w:rsidP="00A65404">
            <w:pPr>
              <w:jc w:val="center"/>
              <w:rPr>
                <w:b/>
                <w:noProof/>
              </w:rPr>
            </w:pPr>
            <w:r w:rsidRPr="00D44656">
              <w:rPr>
                <w:b/>
                <w:noProof/>
              </w:rPr>
              <w:t>Input</w:t>
            </w:r>
          </w:p>
        </w:tc>
        <w:tc>
          <w:tcPr>
            <w:tcW w:w="5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798D5A" w14:textId="77777777" w:rsidR="0037739B" w:rsidRPr="00D44656" w:rsidRDefault="0037739B" w:rsidP="00A65404">
            <w:pPr>
              <w:jc w:val="center"/>
              <w:rPr>
                <w:b/>
                <w:noProof/>
              </w:rPr>
            </w:pPr>
            <w:r w:rsidRPr="00D44656">
              <w:rPr>
                <w:b/>
                <w:noProof/>
              </w:rPr>
              <w:t>Output</w:t>
            </w:r>
          </w:p>
        </w:tc>
      </w:tr>
      <w:tr w:rsidR="0037739B" w14:paraId="6FF1B164" w14:textId="77777777" w:rsidTr="00F05F60">
        <w:trPr>
          <w:trHeight w:val="401"/>
        </w:trPr>
        <w:tc>
          <w:tcPr>
            <w:tcW w:w="4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72D9B" w14:textId="77777777" w:rsidR="0037739B" w:rsidRDefault="0037739B" w:rsidP="00A65404">
            <w:r>
              <w:t>391 705 1005 1493 1775 2229 2505 3010 3112 2334</w:t>
            </w:r>
          </w:p>
          <w:p w14:paraId="601D94EF" w14:textId="77777777" w:rsidR="0037739B" w:rsidRPr="00EC674B" w:rsidRDefault="0037739B" w:rsidP="00A65404">
            <w:pPr>
              <w:rPr>
                <w:rFonts w:ascii="Consolas" w:hAnsi="Consolas" w:cs="Consolas"/>
                <w:noProof/>
              </w:rPr>
            </w:pPr>
            <w:r>
              <w:t>38</w:t>
            </w:r>
          </w:p>
        </w:tc>
        <w:tc>
          <w:tcPr>
            <w:tcW w:w="5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777F4" w14:textId="77777777" w:rsidR="0037739B" w:rsidRPr="0085526F" w:rsidRDefault="0037739B" w:rsidP="00A65404">
            <w:pPr>
              <w:rPr>
                <w:rFonts w:ascii="Calibri" w:hAnsi="Calibri" w:cs="Calibri"/>
                <w:noProof/>
              </w:rPr>
            </w:pPr>
            <w:r w:rsidRPr="0085526F">
              <w:rPr>
                <w:rFonts w:ascii="Calibri" w:hAnsi="Calibri" w:cs="Calibri"/>
                <w:noProof/>
              </w:rPr>
              <w:t>391 706 1021 1493 1808 2229 2544 3010 3325 3646</w:t>
            </w:r>
          </w:p>
        </w:tc>
      </w:tr>
    </w:tbl>
    <w:p w14:paraId="262F3CCB" w14:textId="77777777" w:rsidR="0037739B" w:rsidRPr="00D00CFA" w:rsidRDefault="0037739B" w:rsidP="0037739B"/>
    <w:p w14:paraId="4A30EDE4" w14:textId="3D9810E1" w:rsidR="001C0853" w:rsidRPr="00122C5A" w:rsidRDefault="001C0853" w:rsidP="00D96264">
      <w:pPr>
        <w:pStyle w:val="2"/>
      </w:pPr>
      <w:r>
        <w:t>Battle Points</w:t>
      </w:r>
    </w:p>
    <w:p w14:paraId="52232DED" w14:textId="5F7EE233" w:rsidR="001C0853" w:rsidRDefault="001C0853" w:rsidP="00D96264">
      <w:r>
        <w:t>Getting battle points is easy</w:t>
      </w:r>
      <w:r w:rsidR="00F05F60">
        <w:t>,</w:t>
      </w:r>
      <w:r>
        <w:t xml:space="preserve"> but you have </w:t>
      </w:r>
      <w:r w:rsidR="00F05F60">
        <w:t>limited</w:t>
      </w:r>
      <w:r>
        <w:t xml:space="preserve"> energy. </w:t>
      </w:r>
    </w:p>
    <w:p w14:paraId="2AA5BEBB" w14:textId="74FCA1F6" w:rsidR="001C0853" w:rsidRDefault="001C0853" w:rsidP="00D96264">
      <w:r>
        <w:t xml:space="preserve">You will be given </w:t>
      </w:r>
      <w:r w:rsidRPr="006401C5">
        <w:rPr>
          <w:b/>
        </w:rPr>
        <w:t>enemies</w:t>
      </w:r>
      <w:r>
        <w:t xml:space="preserve"> as </w:t>
      </w:r>
      <w:r w:rsidR="00620053">
        <w:t xml:space="preserve">a </w:t>
      </w:r>
      <w:r w:rsidRPr="006401C5">
        <w:rPr>
          <w:b/>
        </w:rPr>
        <w:t>sequence</w:t>
      </w:r>
      <w:r>
        <w:t xml:space="preserve"> of </w:t>
      </w:r>
      <w:r w:rsidRPr="006401C5">
        <w:rPr>
          <w:b/>
        </w:rPr>
        <w:t>integers</w:t>
      </w:r>
      <w:r>
        <w:t xml:space="preserve"> on </w:t>
      </w:r>
      <w:r w:rsidRPr="006401C5">
        <w:rPr>
          <w:b/>
        </w:rPr>
        <w:t>two</w:t>
      </w:r>
      <w:r>
        <w:t xml:space="preserve"> </w:t>
      </w:r>
      <w:r w:rsidRPr="006401C5">
        <w:rPr>
          <w:b/>
        </w:rPr>
        <w:t>separated</w:t>
      </w:r>
      <w:r>
        <w:t xml:space="preserve"> </w:t>
      </w:r>
      <w:r w:rsidRPr="006401C5">
        <w:rPr>
          <w:b/>
        </w:rPr>
        <w:t>lines</w:t>
      </w:r>
      <w:r w:rsidR="00F05F60">
        <w:t>. T</w:t>
      </w:r>
      <w:r>
        <w:t xml:space="preserve">he first line will hold the </w:t>
      </w:r>
      <w:r w:rsidRPr="006401C5">
        <w:rPr>
          <w:b/>
        </w:rPr>
        <w:t>energy</w:t>
      </w:r>
      <w:r>
        <w:t xml:space="preserve"> </w:t>
      </w:r>
      <w:r w:rsidRPr="006401C5">
        <w:rPr>
          <w:b/>
        </w:rPr>
        <w:t>required</w:t>
      </w:r>
      <w:r>
        <w:t xml:space="preserve"> to </w:t>
      </w:r>
      <w:r w:rsidRPr="006401C5">
        <w:rPr>
          <w:b/>
        </w:rPr>
        <w:t>defeat</w:t>
      </w:r>
      <w:r>
        <w:t xml:space="preserve"> </w:t>
      </w:r>
      <w:r w:rsidRPr="006401C5">
        <w:rPr>
          <w:b/>
        </w:rPr>
        <w:t>each</w:t>
      </w:r>
      <w:r>
        <w:t xml:space="preserve"> </w:t>
      </w:r>
      <w:r w:rsidRPr="006401C5">
        <w:rPr>
          <w:b/>
        </w:rPr>
        <w:t>enemy</w:t>
      </w:r>
      <w:r>
        <w:t xml:space="preserve">, then on the </w:t>
      </w:r>
      <w:r w:rsidRPr="006401C5">
        <w:rPr>
          <w:b/>
        </w:rPr>
        <w:t>second</w:t>
      </w:r>
      <w:r>
        <w:t xml:space="preserve"> </w:t>
      </w:r>
      <w:r w:rsidRPr="006401C5">
        <w:rPr>
          <w:b/>
        </w:rPr>
        <w:t>line</w:t>
      </w:r>
      <w:r w:rsidR="00620053">
        <w:rPr>
          <w:b/>
        </w:rPr>
        <w:t>,</w:t>
      </w:r>
      <w:r>
        <w:t xml:space="preserve"> the </w:t>
      </w:r>
      <w:r w:rsidRPr="006401C5">
        <w:rPr>
          <w:b/>
        </w:rPr>
        <w:t>battle</w:t>
      </w:r>
      <w:r w:rsidRPr="006401C5">
        <w:t xml:space="preserve"> </w:t>
      </w:r>
      <w:r w:rsidRPr="006401C5">
        <w:rPr>
          <w:b/>
        </w:rPr>
        <w:t>points</w:t>
      </w:r>
      <w:r w:rsidRPr="006401C5">
        <w:t xml:space="preserve"> you get for </w:t>
      </w:r>
      <w:r w:rsidRPr="006401C5">
        <w:rPr>
          <w:b/>
        </w:rPr>
        <w:t>defeating each enemy</w:t>
      </w:r>
      <w:r>
        <w:t xml:space="preserve">. </w:t>
      </w:r>
    </w:p>
    <w:p w14:paraId="3392D969" w14:textId="4390B7E9" w:rsidR="001C0853" w:rsidRDefault="001C0853" w:rsidP="00D96264">
      <w:r>
        <w:t xml:space="preserve">On the </w:t>
      </w:r>
      <w:r w:rsidRPr="006401C5">
        <w:rPr>
          <w:b/>
        </w:rPr>
        <w:t>third</w:t>
      </w:r>
      <w:r>
        <w:t xml:space="preserve"> line</w:t>
      </w:r>
      <w:r w:rsidR="00620053">
        <w:t>,</w:t>
      </w:r>
      <w:r>
        <w:t xml:space="preserve"> you will get </w:t>
      </w:r>
      <w:r w:rsidRPr="006401C5">
        <w:rPr>
          <w:b/>
        </w:rPr>
        <w:t>your</w:t>
      </w:r>
      <w:r>
        <w:t xml:space="preserve"> </w:t>
      </w:r>
      <w:r w:rsidRPr="006401C5">
        <w:rPr>
          <w:b/>
        </w:rPr>
        <w:t>energy</w:t>
      </w:r>
      <w:r>
        <w:t xml:space="preserve"> points.</w:t>
      </w:r>
    </w:p>
    <w:p w14:paraId="23AB63F1" w14:textId="77777777" w:rsidR="001C0853" w:rsidRPr="00937DE3" w:rsidRDefault="001C0853" w:rsidP="00D96264">
      <w:r>
        <w:t xml:space="preserve">You </w:t>
      </w:r>
      <w:proofErr w:type="gramStart"/>
      <w:r>
        <w:t>have to</w:t>
      </w:r>
      <w:proofErr w:type="gramEnd"/>
      <w:r>
        <w:t xml:space="preserve"> </w:t>
      </w:r>
      <w:r w:rsidRPr="006401C5">
        <w:rPr>
          <w:b/>
        </w:rPr>
        <w:t>print</w:t>
      </w:r>
      <w:r>
        <w:t xml:space="preserve"> </w:t>
      </w:r>
      <w:r w:rsidRPr="006401C5">
        <w:rPr>
          <w:b/>
        </w:rPr>
        <w:t>the</w:t>
      </w:r>
      <w:r>
        <w:t xml:space="preserve"> </w:t>
      </w:r>
      <w:r w:rsidRPr="006401C5">
        <w:rPr>
          <w:b/>
        </w:rPr>
        <w:t>maximum</w:t>
      </w:r>
      <w:r>
        <w:t xml:space="preserve"> </w:t>
      </w:r>
      <w:r w:rsidRPr="006401C5">
        <w:rPr>
          <w:b/>
        </w:rPr>
        <w:t>battle</w:t>
      </w:r>
      <w:r>
        <w:t xml:space="preserve"> </w:t>
      </w:r>
      <w:r w:rsidRPr="006401C5">
        <w:rPr>
          <w:b/>
        </w:rPr>
        <w:t>points</w:t>
      </w:r>
      <w:r>
        <w:t xml:space="preserve"> you can get by </w:t>
      </w:r>
      <w:r w:rsidRPr="006401C5">
        <w:rPr>
          <w:b/>
        </w:rPr>
        <w:t>choosing</w:t>
      </w:r>
      <w:r>
        <w:t xml:space="preserve"> </w:t>
      </w:r>
      <w:r w:rsidRPr="006401C5">
        <w:rPr>
          <w:b/>
        </w:rPr>
        <w:t>which</w:t>
      </w:r>
      <w:r>
        <w:t xml:space="preserve"> </w:t>
      </w:r>
      <w:r w:rsidRPr="006401C5">
        <w:rPr>
          <w:b/>
        </w:rPr>
        <w:t>enemy</w:t>
      </w:r>
      <w:r>
        <w:t xml:space="preserve"> to defeat at what cost.</w:t>
      </w:r>
    </w:p>
    <w:p w14:paraId="0125E361" w14:textId="77777777" w:rsidR="001C0853" w:rsidRPr="00B258C9" w:rsidRDefault="001C0853" w:rsidP="00D96264">
      <w:pPr>
        <w:pStyle w:val="3"/>
      </w:pPr>
      <w:r w:rsidRPr="00B258C9">
        <w:t>Input</w:t>
      </w:r>
    </w:p>
    <w:p w14:paraId="2590B703" w14:textId="08BE90FE" w:rsidR="001C0853" w:rsidRPr="00E512C8" w:rsidRDefault="001C0853" w:rsidP="00D96264">
      <w:pPr>
        <w:pStyle w:val="ac"/>
        <w:numPr>
          <w:ilvl w:val="0"/>
          <w:numId w:val="46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the energy </w:t>
      </w:r>
      <w:r w:rsidRPr="00EC2019">
        <w:rPr>
          <w:b/>
        </w:rPr>
        <w:t>required</w:t>
      </w:r>
      <w:r>
        <w:t xml:space="preserve"> to </w:t>
      </w:r>
      <w:r w:rsidRPr="00EC2019">
        <w:rPr>
          <w:b/>
        </w:rPr>
        <w:t>defeat</w:t>
      </w:r>
      <w:r>
        <w:t xml:space="preserve"> </w:t>
      </w:r>
      <w:r w:rsidRPr="00EC2019">
        <w:rPr>
          <w:b/>
        </w:rPr>
        <w:t>each</w:t>
      </w:r>
      <w:r>
        <w:t xml:space="preserve"> </w:t>
      </w:r>
      <w:r w:rsidR="009649A2">
        <w:t>enemy.</w:t>
      </w:r>
    </w:p>
    <w:p w14:paraId="3BC9BF77" w14:textId="3B0B24AB" w:rsidR="001C0853" w:rsidRPr="00E512C8" w:rsidRDefault="001C0853" w:rsidP="00D96264">
      <w:pPr>
        <w:pStyle w:val="ac"/>
        <w:numPr>
          <w:ilvl w:val="0"/>
          <w:numId w:val="46"/>
        </w:numPr>
        <w:rPr>
          <w:rFonts w:cstheme="minorHAnsi"/>
          <w:b/>
        </w:r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</w:t>
      </w:r>
      <w:r w:rsidRPr="00EC2019">
        <w:rPr>
          <w:b/>
        </w:rPr>
        <w:t>battle</w:t>
      </w:r>
      <w:r>
        <w:t xml:space="preserve"> </w:t>
      </w:r>
      <w:r w:rsidRPr="00EC2019">
        <w:rPr>
          <w:b/>
        </w:rPr>
        <w:t>points</w:t>
      </w:r>
      <w:r>
        <w:t xml:space="preserve"> </w:t>
      </w:r>
      <w:r w:rsidRPr="00EC2019">
        <w:rPr>
          <w:b/>
        </w:rPr>
        <w:t>gained</w:t>
      </w:r>
      <w:r>
        <w:t xml:space="preserve"> by </w:t>
      </w:r>
      <w:r w:rsidRPr="00EC2019">
        <w:rPr>
          <w:b/>
        </w:rPr>
        <w:t>defeating</w:t>
      </w:r>
      <w:r>
        <w:t xml:space="preserve"> each </w:t>
      </w:r>
      <w:r w:rsidR="009649A2">
        <w:t>enemy.</w:t>
      </w:r>
    </w:p>
    <w:p w14:paraId="45C30140" w14:textId="21EC4BC6" w:rsidR="001C0853" w:rsidRPr="00700D08" w:rsidRDefault="001C0853" w:rsidP="00D96264">
      <w:pPr>
        <w:pStyle w:val="ac"/>
        <w:numPr>
          <w:ilvl w:val="0"/>
          <w:numId w:val="46"/>
        </w:numPr>
      </w:pPr>
      <w:r>
        <w:t>At the third line</w:t>
      </w:r>
      <w:r w:rsidR="00620053">
        <w:t>,</w:t>
      </w:r>
      <w:r>
        <w:t xml:space="preserve"> you will receive the </w:t>
      </w:r>
      <w:r w:rsidRPr="009312D3">
        <w:rPr>
          <w:b/>
        </w:rPr>
        <w:t>initial</w:t>
      </w:r>
      <w:r>
        <w:t xml:space="preserve"> </w:t>
      </w:r>
      <w:r w:rsidRPr="009312D3">
        <w:rPr>
          <w:b/>
        </w:rPr>
        <w:t>energy</w:t>
      </w:r>
      <w:r>
        <w:t xml:space="preserve"> </w:t>
      </w:r>
      <w:r w:rsidRPr="009312D3">
        <w:rPr>
          <w:b/>
        </w:rPr>
        <w:t>points</w:t>
      </w:r>
      <w:r>
        <w:t xml:space="preserve"> you have</w:t>
      </w:r>
    </w:p>
    <w:p w14:paraId="6513BB48" w14:textId="77777777" w:rsidR="001C0853" w:rsidRPr="00892203" w:rsidRDefault="001C0853" w:rsidP="00D96264">
      <w:pPr>
        <w:pStyle w:val="3"/>
      </w:pPr>
      <w:r w:rsidRPr="00B258C9">
        <w:t>Output</w:t>
      </w:r>
    </w:p>
    <w:p w14:paraId="41049A7D" w14:textId="6ED2D32B" w:rsidR="001C0853" w:rsidRPr="009312D3" w:rsidRDefault="001C0853" w:rsidP="00D96264">
      <w:pPr>
        <w:pStyle w:val="ac"/>
        <w:numPr>
          <w:ilvl w:val="0"/>
          <w:numId w:val="38"/>
        </w:numPr>
      </w:pPr>
      <w:r w:rsidRPr="009312D3">
        <w:t xml:space="preserve">Print the </w:t>
      </w:r>
      <w:r w:rsidRPr="009312D3">
        <w:rPr>
          <w:b/>
        </w:rPr>
        <w:t>maximum</w:t>
      </w:r>
      <w:r w:rsidRPr="009312D3">
        <w:t xml:space="preserve"> </w:t>
      </w:r>
      <w:r w:rsidRPr="009312D3">
        <w:rPr>
          <w:b/>
        </w:rPr>
        <w:t>battle</w:t>
      </w:r>
      <w:r w:rsidRPr="009312D3">
        <w:t xml:space="preserve"> </w:t>
      </w:r>
      <w:r w:rsidRPr="009312D3">
        <w:rPr>
          <w:b/>
        </w:rPr>
        <w:t>points</w:t>
      </w:r>
      <w:r w:rsidRPr="009312D3">
        <w:t xml:space="preserve"> you can obtain.</w:t>
      </w:r>
    </w:p>
    <w:p w14:paraId="68A78560" w14:textId="77777777" w:rsidR="001C0853" w:rsidRPr="008252D1" w:rsidRDefault="001C0853" w:rsidP="00D96264">
      <w:pPr>
        <w:pStyle w:val="3"/>
      </w:pPr>
      <w:r w:rsidRPr="008252D1">
        <w:t>Constrain</w:t>
      </w:r>
      <w:r>
        <w:t>t</w:t>
      </w:r>
      <w:r w:rsidRPr="008252D1">
        <w:t>s</w:t>
      </w:r>
    </w:p>
    <w:p w14:paraId="7DB49727" w14:textId="77777777" w:rsidR="001C0853" w:rsidRPr="00D443CD" w:rsidRDefault="001C0853" w:rsidP="00D96264">
      <w:pPr>
        <w:pStyle w:val="ac"/>
        <w:numPr>
          <w:ilvl w:val="0"/>
          <w:numId w:val="45"/>
        </w:numPr>
        <w:spacing w:before="0" w:after="200"/>
        <w:jc w:val="both"/>
        <w:rPr>
          <w:lang w:val="bg-BG"/>
        </w:rPr>
      </w:pPr>
      <w:r>
        <w:t xml:space="preserve">The input will be only valid </w:t>
      </w:r>
      <w:r w:rsidRPr="00D443CD">
        <w:rPr>
          <w:b/>
        </w:rPr>
        <w:t>positive</w:t>
      </w:r>
      <w:r>
        <w:t xml:space="preserve"> </w:t>
      </w:r>
      <w:r w:rsidRPr="00D443CD">
        <w:rPr>
          <w:b/>
        </w:rPr>
        <w:t>integers</w:t>
      </w:r>
      <w:r>
        <w:rPr>
          <w:b/>
        </w:rPr>
        <w:t xml:space="preserve">, </w:t>
      </w:r>
      <w:r w:rsidRPr="00FF529C">
        <w:t>as well as the number of enemies</w:t>
      </w:r>
      <w:r>
        <w:rPr>
          <w:b/>
        </w:rPr>
        <w:t xml:space="preserve"> [1…300]</w:t>
      </w:r>
    </w:p>
    <w:p w14:paraId="1417A6DC" w14:textId="77777777" w:rsidR="001C0853" w:rsidRPr="00B13E18" w:rsidRDefault="001C0853" w:rsidP="00D96264">
      <w:pPr>
        <w:pStyle w:val="3"/>
      </w:pPr>
      <w:r w:rsidRPr="00F822FC">
        <w:t>Examples</w:t>
      </w:r>
    </w:p>
    <w:tbl>
      <w:tblPr>
        <w:tblStyle w:val="af"/>
        <w:tblW w:w="450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1440"/>
      </w:tblGrid>
      <w:tr w:rsidR="001C0853" w:rsidRPr="00603773" w14:paraId="634AA297" w14:textId="77777777" w:rsidTr="006A6F23">
        <w:trPr>
          <w:trHeight w:val="221"/>
        </w:trPr>
        <w:tc>
          <w:tcPr>
            <w:tcW w:w="3060" w:type="dxa"/>
            <w:shd w:val="clear" w:color="auto" w:fill="D9D9D9" w:themeFill="background1" w:themeFillShade="D9"/>
          </w:tcPr>
          <w:p w14:paraId="6A690AC7" w14:textId="77777777" w:rsidR="001C0853" w:rsidRPr="00603773" w:rsidRDefault="001C0853" w:rsidP="00B22508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ACF71B9" w14:textId="77777777" w:rsidR="001C0853" w:rsidRPr="00603773" w:rsidRDefault="001C0853" w:rsidP="00B22508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C0853" w:rsidRPr="00FB2A88" w14:paraId="08B7D303" w14:textId="77777777" w:rsidTr="006A6F23">
        <w:tc>
          <w:tcPr>
            <w:tcW w:w="3060" w:type="dxa"/>
          </w:tcPr>
          <w:p w14:paraId="414C79A2" w14:textId="77777777" w:rsidR="001C0853" w:rsidRPr="00194DBA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DBA">
              <w:rPr>
                <w:rFonts w:ascii="Consolas" w:hAnsi="Consolas"/>
                <w:bCs/>
                <w:noProof/>
                <w:lang w:val="en-GB"/>
              </w:rPr>
              <w:lastRenderedPageBreak/>
              <w:t>4 2 1 6 4 7 5</w:t>
            </w:r>
          </w:p>
          <w:p w14:paraId="2DE32294" w14:textId="77777777" w:rsidR="001C0853" w:rsidRPr="00194DBA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DBA">
              <w:rPr>
                <w:rFonts w:ascii="Consolas" w:hAnsi="Consolas"/>
                <w:bCs/>
                <w:noProof/>
                <w:lang w:val="en-GB"/>
              </w:rPr>
              <w:t>6 3 4 1 5 5 2</w:t>
            </w:r>
          </w:p>
          <w:p w14:paraId="7DB262BA" w14:textId="77777777" w:rsidR="001C0853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DBA">
              <w:rPr>
                <w:rFonts w:ascii="Consolas" w:hAnsi="Consolas"/>
                <w:bCs/>
                <w:noProof/>
                <w:lang w:val="en-GB"/>
              </w:rPr>
              <w:t>1</w:t>
            </w:r>
          </w:p>
        </w:tc>
        <w:tc>
          <w:tcPr>
            <w:tcW w:w="1440" w:type="dxa"/>
          </w:tcPr>
          <w:p w14:paraId="3F82670A" w14:textId="77777777" w:rsidR="001C0853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  <w:tr w:rsidR="001C0853" w:rsidRPr="00FB2A88" w14:paraId="048268E1" w14:textId="77777777" w:rsidTr="006A6F23">
        <w:tc>
          <w:tcPr>
            <w:tcW w:w="3060" w:type="dxa"/>
          </w:tcPr>
          <w:p w14:paraId="0F26CE8B" w14:textId="77777777" w:rsidR="001C0853" w:rsidRPr="00194F21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F21">
              <w:rPr>
                <w:rFonts w:ascii="Consolas" w:hAnsi="Consolas"/>
                <w:bCs/>
                <w:noProof/>
                <w:lang w:val="en-GB"/>
              </w:rPr>
              <w:t>3 7 2 2 1 2 7</w:t>
            </w:r>
          </w:p>
          <w:p w14:paraId="5ECE63AA" w14:textId="77777777" w:rsidR="001C0853" w:rsidRPr="00194F21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F21">
              <w:rPr>
                <w:rFonts w:ascii="Consolas" w:hAnsi="Consolas"/>
                <w:bCs/>
                <w:noProof/>
                <w:lang w:val="en-GB"/>
              </w:rPr>
              <w:t>6 3 4 7 3 3 5</w:t>
            </w:r>
          </w:p>
          <w:p w14:paraId="2ED2614D" w14:textId="77777777" w:rsidR="001C0853" w:rsidRPr="00FA6027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94F21"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  <w:tc>
          <w:tcPr>
            <w:tcW w:w="1440" w:type="dxa"/>
          </w:tcPr>
          <w:p w14:paraId="57EB9A11" w14:textId="77777777" w:rsidR="001C0853" w:rsidRPr="00FA6027" w:rsidRDefault="001C0853" w:rsidP="00B2250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1</w:t>
            </w:r>
          </w:p>
        </w:tc>
      </w:tr>
    </w:tbl>
    <w:p w14:paraId="0AF941F3" w14:textId="5DABD055" w:rsidR="004B387D" w:rsidRDefault="004B387D" w:rsidP="00D96264">
      <w:pPr>
        <w:pStyle w:val="2"/>
      </w:pPr>
      <w:r>
        <w:t>Longest String Chain</w:t>
      </w:r>
    </w:p>
    <w:p w14:paraId="2364321C" w14:textId="1AE53C01" w:rsidR="004B387D" w:rsidRDefault="004B387D" w:rsidP="004B387D">
      <w:r>
        <w:t xml:space="preserve">Given a list of strings, write a </w:t>
      </w:r>
      <w:r w:rsidRPr="004B387D">
        <w:t>program</w:t>
      </w:r>
      <w:r>
        <w:t xml:space="preserve"> that returns the longest string chain that can be built from those strings.</w:t>
      </w:r>
    </w:p>
    <w:p w14:paraId="673BB68C" w14:textId="66EBDEF4" w:rsidR="004B387D" w:rsidRDefault="004B387D" w:rsidP="004B387D">
      <w:r w:rsidRPr="004B387D">
        <w:t xml:space="preserve">A string chain is defined as follows: </w:t>
      </w:r>
      <w:r w:rsidR="000F2150" w:rsidRPr="000F2150">
        <w:t>subsequence of a given sequence in which the subsequence's elements are in sorted order</w:t>
      </w:r>
      <w:r w:rsidR="000F2150">
        <w:t xml:space="preserve"> (string length)</w:t>
      </w:r>
      <w:r w:rsidR="000F2150" w:rsidRPr="000F2150">
        <w:t xml:space="preserve">, lowest to highest, and in which the subsequence is </w:t>
      </w:r>
      <w:proofErr w:type="gramStart"/>
      <w:r w:rsidR="000F2150" w:rsidRPr="000F2150">
        <w:t>as long as</w:t>
      </w:r>
      <w:proofErr w:type="gramEnd"/>
      <w:r w:rsidR="000F2150" w:rsidRPr="000F2150">
        <w:t xml:space="preserve"> possible.</w:t>
      </w:r>
    </w:p>
    <w:p w14:paraId="01D51DBF" w14:textId="5840A736" w:rsidR="00A85231" w:rsidRDefault="00A85231" w:rsidP="004B387D">
      <w:r w:rsidRPr="00A85231">
        <w:t>If several sequences with equal length exist, find the left-most of them.</w:t>
      </w:r>
    </w:p>
    <w:p w14:paraId="68477BD9" w14:textId="77777777" w:rsidR="006A6F23" w:rsidRPr="00B13E18" w:rsidRDefault="006A6F23" w:rsidP="006A6F23">
      <w:pPr>
        <w:pStyle w:val="3"/>
      </w:pPr>
      <w:r w:rsidRPr="00F822FC">
        <w:t>Examples</w:t>
      </w:r>
    </w:p>
    <w:tbl>
      <w:tblPr>
        <w:tblStyle w:val="af"/>
        <w:tblW w:w="1017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0"/>
        <w:gridCol w:w="4950"/>
      </w:tblGrid>
      <w:tr w:rsidR="006A6F23" w:rsidRPr="00603773" w14:paraId="22641F91" w14:textId="77777777" w:rsidTr="004D70C3">
        <w:trPr>
          <w:trHeight w:val="221"/>
        </w:trPr>
        <w:tc>
          <w:tcPr>
            <w:tcW w:w="5220" w:type="dxa"/>
            <w:shd w:val="clear" w:color="auto" w:fill="D9D9D9" w:themeFill="background1" w:themeFillShade="D9"/>
          </w:tcPr>
          <w:p w14:paraId="1967323D" w14:textId="77777777" w:rsidR="006A6F23" w:rsidRPr="00603773" w:rsidRDefault="006A6F23" w:rsidP="00E34D8C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26FF120C" w14:textId="77777777" w:rsidR="006A6F23" w:rsidRPr="00603773" w:rsidRDefault="006A6F23" w:rsidP="00E34D8C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6A6F23" w:rsidRPr="00FB2A88" w14:paraId="22C46CE2" w14:textId="77777777" w:rsidTr="004D70C3">
        <w:tc>
          <w:tcPr>
            <w:tcW w:w="5220" w:type="dxa"/>
          </w:tcPr>
          <w:p w14:paraId="09A577A9" w14:textId="252B4098" w:rsidR="006A6F23" w:rsidRDefault="009A5DFA" w:rsidP="009A5DF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 abc</w:t>
            </w:r>
          </w:p>
        </w:tc>
        <w:tc>
          <w:tcPr>
            <w:tcW w:w="4950" w:type="dxa"/>
          </w:tcPr>
          <w:p w14:paraId="2BEC494A" w14:textId="1E1F43F1" w:rsidR="006A6F23" w:rsidRDefault="009A5DFA" w:rsidP="00E34D8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</w:t>
            </w:r>
          </w:p>
        </w:tc>
      </w:tr>
      <w:tr w:rsidR="006A6F23" w:rsidRPr="00FB2A88" w14:paraId="714BF650" w14:textId="77777777" w:rsidTr="00F05F60">
        <w:trPr>
          <w:trHeight w:val="23"/>
        </w:trPr>
        <w:tc>
          <w:tcPr>
            <w:tcW w:w="5220" w:type="dxa"/>
          </w:tcPr>
          <w:p w14:paraId="2E4A184A" w14:textId="2B6706AB" w:rsidR="006A6F23" w:rsidRPr="00FA6027" w:rsidRDefault="00BC513F" w:rsidP="00BC513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d abc abcd abcde</w:t>
            </w:r>
          </w:p>
        </w:tc>
        <w:tc>
          <w:tcPr>
            <w:tcW w:w="4950" w:type="dxa"/>
          </w:tcPr>
          <w:p w14:paraId="6B929430" w14:textId="048672AF" w:rsidR="006A6F23" w:rsidRPr="00FA6027" w:rsidRDefault="00BC513F" w:rsidP="00BC513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 abcd abcde</w:t>
            </w:r>
          </w:p>
        </w:tc>
      </w:tr>
      <w:tr w:rsidR="004D70C3" w:rsidRPr="00FB2A88" w14:paraId="71508A72" w14:textId="77777777" w:rsidTr="004D70C3">
        <w:tc>
          <w:tcPr>
            <w:tcW w:w="5220" w:type="dxa"/>
          </w:tcPr>
          <w:p w14:paraId="7D2F779A" w14:textId="5990A2F4" w:rsidR="004D70C3" w:rsidRPr="00BC513F" w:rsidRDefault="004D70C3" w:rsidP="00BC513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 abd abcde ade ae 1abde abcdef</w:t>
            </w:r>
          </w:p>
        </w:tc>
        <w:tc>
          <w:tcPr>
            <w:tcW w:w="4950" w:type="dxa"/>
          </w:tcPr>
          <w:p w14:paraId="210C561E" w14:textId="45CC9D52" w:rsidR="004D70C3" w:rsidRPr="00BC513F" w:rsidRDefault="004D70C3" w:rsidP="00BC513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de abcdef</w:t>
            </w:r>
          </w:p>
        </w:tc>
      </w:tr>
    </w:tbl>
    <w:p w14:paraId="265FC0C0" w14:textId="4C87A607" w:rsidR="00D96264" w:rsidRDefault="00D96264" w:rsidP="00D96264">
      <w:pPr>
        <w:pStyle w:val="2"/>
      </w:pPr>
      <w:r>
        <w:t>Longest Zigzag Subsequence</w:t>
      </w:r>
    </w:p>
    <w:p w14:paraId="42724657" w14:textId="77777777" w:rsidR="00D96264" w:rsidRDefault="00D96264" w:rsidP="00D96264">
      <w:pPr>
        <w:jc w:val="both"/>
      </w:pPr>
      <w:r>
        <w:t>A zig</w:t>
      </w:r>
      <w:r w:rsidRPr="00AC3099">
        <w:t xml:space="preserve">zag sequence is one that alternately increases and decreases. </w:t>
      </w:r>
      <w:r>
        <w:t xml:space="preserve">More formally, such a sequence </w:t>
      </w:r>
      <w:proofErr w:type="gramStart"/>
      <w:r>
        <w:t>has to</w:t>
      </w:r>
      <w:proofErr w:type="gramEnd"/>
      <w:r>
        <w:t xml:space="preserve"> comply with one of the two rules below:</w:t>
      </w:r>
    </w:p>
    <w:p w14:paraId="3501411C" w14:textId="11137D4B" w:rsidR="00D96264" w:rsidRDefault="00D96264" w:rsidP="00D96264">
      <w:pPr>
        <w:pStyle w:val="ac"/>
        <w:numPr>
          <w:ilvl w:val="0"/>
          <w:numId w:val="49"/>
        </w:numPr>
        <w:spacing w:before="0" w:after="200"/>
        <w:jc w:val="both"/>
      </w:pPr>
      <w:r>
        <w:t>Every even element is smaller than its neighbors</w:t>
      </w:r>
      <w:r w:rsidR="00F05F60">
        <w:t>,</w:t>
      </w:r>
      <w:r>
        <w:t xml:space="preserve"> and every odd element is larger than its neighbors, or</w:t>
      </w:r>
    </w:p>
    <w:p w14:paraId="0C2BB048" w14:textId="33BA5693" w:rsidR="00D96264" w:rsidRDefault="00D96264" w:rsidP="00D96264">
      <w:pPr>
        <w:pStyle w:val="ac"/>
        <w:numPr>
          <w:ilvl w:val="0"/>
          <w:numId w:val="49"/>
        </w:numPr>
        <w:spacing w:before="0" w:after="200"/>
        <w:jc w:val="both"/>
        <w:rPr>
          <w:noProof/>
        </w:rPr>
      </w:pPr>
      <w:r>
        <w:t>Every odd element is smaller than its neighbors</w:t>
      </w:r>
      <w:r w:rsidR="00F05F60">
        <w:t>,</w:t>
      </w:r>
      <w:r>
        <w:t xml:space="preserve"> and every </w:t>
      </w:r>
      <w:r>
        <w:rPr>
          <w:noProof/>
        </w:rPr>
        <w:t>even element is larger than its neighbors</w:t>
      </w:r>
    </w:p>
    <w:p w14:paraId="03167D39" w14:textId="0123B483" w:rsidR="00D96264" w:rsidRDefault="00D96264" w:rsidP="00D96264">
      <w:pPr>
        <w:jc w:val="both"/>
        <w:rPr>
          <w:noProof/>
        </w:rPr>
      </w:pPr>
      <w:r>
        <w:rPr>
          <w:noProof/>
        </w:rPr>
        <w:t>1 3 2 is a zig</w:t>
      </w:r>
      <w:r w:rsidRPr="00AC3099">
        <w:rPr>
          <w:noProof/>
        </w:rPr>
        <w:t>zag</w:t>
      </w:r>
      <w:r>
        <w:rPr>
          <w:noProof/>
        </w:rPr>
        <w:t xml:space="preserve"> sequence</w:t>
      </w:r>
      <w:r w:rsidRPr="00AC3099">
        <w:rPr>
          <w:noProof/>
        </w:rPr>
        <w:t xml:space="preserve">, but 1 2 3 is not. Any sequence of one or two elements is zigzag. </w:t>
      </w:r>
    </w:p>
    <w:p w14:paraId="10CE96A0" w14:textId="77777777" w:rsidR="00D96264" w:rsidRDefault="00D96264" w:rsidP="00D96264">
      <w:pPr>
        <w:jc w:val="both"/>
      </w:pPr>
      <w:r>
        <w:t>Find the longest zig</w:t>
      </w:r>
      <w:r w:rsidRPr="00AC3099">
        <w:t xml:space="preserve">zag subsequence </w:t>
      </w:r>
      <w:proofErr w:type="gramStart"/>
      <w:r w:rsidRPr="00AC3099">
        <w:t>in a given</w:t>
      </w:r>
      <w:proofErr w:type="gramEnd"/>
      <w:r w:rsidRPr="00AC3099">
        <w:t xml:space="preserve"> sequence.</w:t>
      </w:r>
    </w:p>
    <w:p w14:paraId="60754454" w14:textId="77777777" w:rsidR="00D96264" w:rsidRPr="00653C36" w:rsidRDefault="00D96264" w:rsidP="00653C36">
      <w:pPr>
        <w:pStyle w:val="3"/>
      </w:pPr>
      <w:r w:rsidRPr="00653C36">
        <w:rPr>
          <w:rStyle w:val="30"/>
          <w:b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847"/>
      </w:tblGrid>
      <w:tr w:rsidR="00D96264" w:rsidRPr="00D46CFA" w14:paraId="6945C4F4" w14:textId="77777777" w:rsidTr="00E34D8C"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0DCB30F2" w14:textId="77777777" w:rsidR="00D96264" w:rsidRPr="00164678" w:rsidRDefault="00D96264" w:rsidP="00F05F6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847" w:type="dxa"/>
            <w:shd w:val="clear" w:color="auto" w:fill="D9D9D9" w:themeFill="background1" w:themeFillShade="D9"/>
            <w:vAlign w:val="center"/>
          </w:tcPr>
          <w:p w14:paraId="47217301" w14:textId="77777777" w:rsidR="00D96264" w:rsidRPr="00D46CFA" w:rsidRDefault="00D96264" w:rsidP="00F05F6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96264" w:rsidRPr="00C95B78" w14:paraId="25155989" w14:textId="77777777" w:rsidTr="00E34D8C">
        <w:tc>
          <w:tcPr>
            <w:tcW w:w="5130" w:type="dxa"/>
            <w:vAlign w:val="center"/>
          </w:tcPr>
          <w:p w14:paraId="34A1AB71" w14:textId="77777777" w:rsidR="00D96264" w:rsidRPr="00C95B78" w:rsidRDefault="00D96264" w:rsidP="00E34D8C">
            <w:pPr>
              <w:jc w:val="both"/>
              <w:rPr>
                <w:rFonts w:ascii="Consolas" w:hAnsi="Consolas" w:cs="Consolas"/>
              </w:rPr>
            </w:pPr>
            <w:bookmarkStart w:id="0" w:name="OLE_LINK9"/>
            <w:bookmarkStart w:id="1" w:name="OLE_LINK10"/>
            <w:bookmarkStart w:id="2" w:name="OLE_LINK12"/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5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0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9</w:t>
            </w:r>
            <w:r>
              <w:rPr>
                <w:rFonts w:ascii="Consolas" w:hAnsi="Consolas" w:cs="Consolas"/>
              </w:rPr>
              <w:t xml:space="preserve"> 10 20 20 20 12 19 11</w:t>
            </w:r>
            <w:bookmarkEnd w:id="0"/>
            <w:bookmarkEnd w:id="1"/>
            <w:bookmarkEnd w:id="2"/>
          </w:p>
        </w:tc>
        <w:tc>
          <w:tcPr>
            <w:tcW w:w="3847" w:type="dxa"/>
            <w:vAlign w:val="center"/>
          </w:tcPr>
          <w:p w14:paraId="393AEFFC" w14:textId="77777777" w:rsidR="00D96264" w:rsidRPr="00C95B78" w:rsidRDefault="00D96264" w:rsidP="00E34D8C">
            <w:pPr>
              <w:jc w:val="both"/>
              <w:rPr>
                <w:rFonts w:ascii="Consolas" w:hAnsi="Consolas" w:cs="Consolas"/>
                <w:noProof/>
              </w:rPr>
            </w:pPr>
            <w:r w:rsidRPr="002D3B37">
              <w:rPr>
                <w:rFonts w:ascii="Consolas" w:hAnsi="Consolas" w:cs="Consolas"/>
                <w:noProof/>
              </w:rPr>
              <w:t>8 3 5 0 20 12 19 11</w:t>
            </w:r>
          </w:p>
        </w:tc>
      </w:tr>
      <w:tr w:rsidR="00D96264" w:rsidRPr="00C95B78" w14:paraId="271337B1" w14:textId="77777777" w:rsidTr="00E34D8C">
        <w:tc>
          <w:tcPr>
            <w:tcW w:w="5130" w:type="dxa"/>
            <w:vAlign w:val="center"/>
          </w:tcPr>
          <w:p w14:paraId="3F189F15" w14:textId="77777777" w:rsidR="00D96264" w:rsidRPr="00C95B78" w:rsidRDefault="00D96264" w:rsidP="00E34D8C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</w:t>
            </w:r>
          </w:p>
        </w:tc>
        <w:tc>
          <w:tcPr>
            <w:tcW w:w="3847" w:type="dxa"/>
            <w:vAlign w:val="center"/>
          </w:tcPr>
          <w:p w14:paraId="2E9BB8F4" w14:textId="77777777" w:rsidR="00D96264" w:rsidRPr="00C95B78" w:rsidRDefault="00D96264" w:rsidP="00E34D8C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</w:t>
            </w:r>
          </w:p>
        </w:tc>
      </w:tr>
      <w:tr w:rsidR="00D96264" w:rsidRPr="00C95B78" w14:paraId="59F182CE" w14:textId="77777777" w:rsidTr="00E34D8C">
        <w:tc>
          <w:tcPr>
            <w:tcW w:w="5130" w:type="dxa"/>
            <w:vAlign w:val="center"/>
          </w:tcPr>
          <w:p w14:paraId="274C4CFB" w14:textId="77777777" w:rsidR="00D96264" w:rsidRPr="00BC2FE0" w:rsidRDefault="00D96264" w:rsidP="00E34D8C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  <w:tc>
          <w:tcPr>
            <w:tcW w:w="3847" w:type="dxa"/>
            <w:vAlign w:val="center"/>
          </w:tcPr>
          <w:p w14:paraId="3531FE32" w14:textId="77777777" w:rsidR="00D96264" w:rsidRDefault="00D96264" w:rsidP="00E34D8C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</w:tr>
      <w:tr w:rsidR="00D96264" w:rsidRPr="00C95B78" w14:paraId="74F36003" w14:textId="77777777" w:rsidTr="00E34D8C">
        <w:tc>
          <w:tcPr>
            <w:tcW w:w="5130" w:type="dxa"/>
            <w:vAlign w:val="center"/>
          </w:tcPr>
          <w:p w14:paraId="2133ECFC" w14:textId="77777777" w:rsidR="00D96264" w:rsidRPr="00BC2FE0" w:rsidRDefault="00D96264" w:rsidP="00E34D8C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4 5 31 3 3 342 51 114 52 55 56 58</w:t>
            </w:r>
          </w:p>
        </w:tc>
        <w:tc>
          <w:tcPr>
            <w:tcW w:w="3847" w:type="dxa"/>
            <w:vAlign w:val="center"/>
          </w:tcPr>
          <w:p w14:paraId="60173259" w14:textId="77777777" w:rsidR="00D96264" w:rsidRDefault="00D96264" w:rsidP="00E34D8C">
            <w:pPr>
              <w:jc w:val="both"/>
              <w:rPr>
                <w:rFonts w:ascii="Consolas" w:hAnsi="Consolas" w:cs="Consolas"/>
              </w:rPr>
            </w:pPr>
            <w:r w:rsidRPr="00750BC2">
              <w:rPr>
                <w:rFonts w:ascii="Consolas" w:hAnsi="Consolas" w:cs="Consolas"/>
              </w:rPr>
              <w:t>24 5 31 3 342 51 114 52 55</w:t>
            </w:r>
          </w:p>
        </w:tc>
      </w:tr>
    </w:tbl>
    <w:p w14:paraId="777C0AB7" w14:textId="080502AE" w:rsidR="002227F1" w:rsidRPr="002227F1" w:rsidRDefault="002227F1" w:rsidP="0037739B">
      <w:pPr>
        <w:pStyle w:val="1"/>
        <w:rPr>
          <w:lang w:val="en-GB"/>
        </w:rPr>
      </w:pPr>
    </w:p>
    <w:sectPr w:rsidR="002227F1" w:rsidRPr="002227F1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143A6" w14:textId="77777777" w:rsidR="009A5258" w:rsidRDefault="009A5258" w:rsidP="008068A2">
      <w:pPr>
        <w:spacing w:after="0" w:line="240" w:lineRule="auto"/>
      </w:pPr>
      <w:r>
        <w:separator/>
      </w:r>
    </w:p>
  </w:endnote>
  <w:endnote w:type="continuationSeparator" w:id="0">
    <w:p w14:paraId="1C4867EB" w14:textId="77777777" w:rsidR="009A5258" w:rsidRDefault="009A52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4EFA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41F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41F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4EFA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41F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41F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B148B" w14:textId="77777777" w:rsidR="009A5258" w:rsidRDefault="009A5258" w:rsidP="008068A2">
      <w:pPr>
        <w:spacing w:after="0" w:line="240" w:lineRule="auto"/>
      </w:pPr>
      <w:r>
        <w:separator/>
      </w:r>
    </w:p>
  </w:footnote>
  <w:footnote w:type="continuationSeparator" w:id="0">
    <w:p w14:paraId="0EDFF707" w14:textId="77777777" w:rsidR="009A5258" w:rsidRDefault="009A52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2239B"/>
    <w:multiLevelType w:val="hybridMultilevel"/>
    <w:tmpl w:val="6D5E1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C71F0"/>
    <w:multiLevelType w:val="hybridMultilevel"/>
    <w:tmpl w:val="DDF82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E25AE7"/>
    <w:multiLevelType w:val="hybridMultilevel"/>
    <w:tmpl w:val="5310D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0129232">
    <w:abstractNumId w:val="7"/>
  </w:num>
  <w:num w:numId="2" w16cid:durableId="2115009194">
    <w:abstractNumId w:val="26"/>
  </w:num>
  <w:num w:numId="3" w16cid:durableId="1229148189">
    <w:abstractNumId w:val="19"/>
  </w:num>
  <w:num w:numId="4" w16cid:durableId="1550872668">
    <w:abstractNumId w:val="31"/>
  </w:num>
  <w:num w:numId="5" w16cid:durableId="2126921091">
    <w:abstractNumId w:val="9"/>
  </w:num>
  <w:num w:numId="6" w16cid:durableId="375086954">
    <w:abstractNumId w:val="4"/>
  </w:num>
  <w:num w:numId="7" w16cid:durableId="103424182">
    <w:abstractNumId w:val="34"/>
  </w:num>
  <w:num w:numId="8" w16cid:durableId="258485176">
    <w:abstractNumId w:val="39"/>
  </w:num>
  <w:num w:numId="9" w16cid:durableId="1313489604">
    <w:abstractNumId w:val="29"/>
  </w:num>
  <w:num w:numId="10" w16cid:durableId="1262836106">
    <w:abstractNumId w:val="8"/>
  </w:num>
  <w:num w:numId="11" w16cid:durableId="988900341">
    <w:abstractNumId w:val="17"/>
  </w:num>
  <w:num w:numId="12" w16cid:durableId="1689135571">
    <w:abstractNumId w:val="42"/>
  </w:num>
  <w:num w:numId="13" w16cid:durableId="1928535275">
    <w:abstractNumId w:val="24"/>
  </w:num>
  <w:num w:numId="14" w16cid:durableId="1944730258">
    <w:abstractNumId w:val="33"/>
  </w:num>
  <w:num w:numId="15" w16cid:durableId="170923648">
    <w:abstractNumId w:val="13"/>
  </w:num>
  <w:num w:numId="16" w16cid:durableId="51584170">
    <w:abstractNumId w:val="3"/>
  </w:num>
  <w:num w:numId="17" w16cid:durableId="430472649">
    <w:abstractNumId w:val="36"/>
  </w:num>
  <w:num w:numId="18" w16cid:durableId="1350183971">
    <w:abstractNumId w:val="11"/>
  </w:num>
  <w:num w:numId="19" w16cid:durableId="1185360490">
    <w:abstractNumId w:val="15"/>
  </w:num>
  <w:num w:numId="20" w16cid:durableId="1740595767">
    <w:abstractNumId w:val="23"/>
  </w:num>
  <w:num w:numId="21" w16cid:durableId="1676103916">
    <w:abstractNumId w:val="38"/>
  </w:num>
  <w:num w:numId="22" w16cid:durableId="504899599">
    <w:abstractNumId w:val="15"/>
    <w:lvlOverride w:ilvl="0">
      <w:startOverride w:val="1"/>
    </w:lvlOverride>
  </w:num>
  <w:num w:numId="23" w16cid:durableId="1690569437">
    <w:abstractNumId w:val="10"/>
  </w:num>
  <w:num w:numId="24" w16cid:durableId="1647930956">
    <w:abstractNumId w:val="15"/>
    <w:lvlOverride w:ilvl="0">
      <w:startOverride w:val="1"/>
    </w:lvlOverride>
  </w:num>
  <w:num w:numId="25" w16cid:durableId="103354688">
    <w:abstractNumId w:val="41"/>
  </w:num>
  <w:num w:numId="26" w16cid:durableId="18505579">
    <w:abstractNumId w:val="20"/>
  </w:num>
  <w:num w:numId="27" w16cid:durableId="293946780">
    <w:abstractNumId w:val="6"/>
  </w:num>
  <w:num w:numId="28" w16cid:durableId="556547132">
    <w:abstractNumId w:val="35"/>
  </w:num>
  <w:num w:numId="29" w16cid:durableId="185135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54881612">
    <w:abstractNumId w:val="14"/>
  </w:num>
  <w:num w:numId="31" w16cid:durableId="353073606">
    <w:abstractNumId w:val="1"/>
  </w:num>
  <w:num w:numId="32" w16cid:durableId="231624750">
    <w:abstractNumId w:val="32"/>
  </w:num>
  <w:num w:numId="33" w16cid:durableId="721948710">
    <w:abstractNumId w:val="30"/>
  </w:num>
  <w:num w:numId="34" w16cid:durableId="1027370520">
    <w:abstractNumId w:val="37"/>
  </w:num>
  <w:num w:numId="35" w16cid:durableId="354620583">
    <w:abstractNumId w:val="18"/>
  </w:num>
  <w:num w:numId="36" w16cid:durableId="1093161691">
    <w:abstractNumId w:val="40"/>
  </w:num>
  <w:num w:numId="37" w16cid:durableId="475417612">
    <w:abstractNumId w:val="28"/>
  </w:num>
  <w:num w:numId="38" w16cid:durableId="46073655">
    <w:abstractNumId w:val="22"/>
  </w:num>
  <w:num w:numId="39" w16cid:durableId="504319320">
    <w:abstractNumId w:val="43"/>
  </w:num>
  <w:num w:numId="40" w16cid:durableId="786315827">
    <w:abstractNumId w:val="16"/>
  </w:num>
  <w:num w:numId="41" w16cid:durableId="860319304">
    <w:abstractNumId w:val="21"/>
  </w:num>
  <w:num w:numId="42" w16cid:durableId="246381561">
    <w:abstractNumId w:val="7"/>
  </w:num>
  <w:num w:numId="43" w16cid:durableId="1200434878">
    <w:abstractNumId w:val="7"/>
  </w:num>
  <w:num w:numId="44" w16cid:durableId="1286354746">
    <w:abstractNumId w:val="7"/>
  </w:num>
  <w:num w:numId="45" w16cid:durableId="1073160478">
    <w:abstractNumId w:val="0"/>
  </w:num>
  <w:num w:numId="46" w16cid:durableId="1919752440">
    <w:abstractNumId w:val="27"/>
  </w:num>
  <w:num w:numId="47" w16cid:durableId="1687634227">
    <w:abstractNumId w:val="5"/>
  </w:num>
  <w:num w:numId="48" w16cid:durableId="812599698">
    <w:abstractNumId w:val="25"/>
  </w:num>
  <w:num w:numId="49" w16cid:durableId="1331789636">
    <w:abstractNumId w:val="12"/>
  </w:num>
  <w:num w:numId="50" w16cid:durableId="1316762807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2NjQ0MDEzNrFU0lEKTi0uzszPAykwqgUArsbdViwAAAA="/>
  </w:docVars>
  <w:rsids>
    <w:rsidRoot w:val="008068A2"/>
    <w:rsid w:val="0000033A"/>
    <w:rsid w:val="000006BB"/>
    <w:rsid w:val="00002C1C"/>
    <w:rsid w:val="00007044"/>
    <w:rsid w:val="000105A4"/>
    <w:rsid w:val="0001451E"/>
    <w:rsid w:val="00023DC6"/>
    <w:rsid w:val="00025F04"/>
    <w:rsid w:val="000370AA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1032"/>
    <w:rsid w:val="000C5361"/>
    <w:rsid w:val="000F2150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6B04"/>
    <w:rsid w:val="00167CF1"/>
    <w:rsid w:val="00171021"/>
    <w:rsid w:val="00175E1D"/>
    <w:rsid w:val="001837BD"/>
    <w:rsid w:val="00183A2C"/>
    <w:rsid w:val="0019794D"/>
    <w:rsid w:val="001A16F7"/>
    <w:rsid w:val="001A6728"/>
    <w:rsid w:val="001B7060"/>
    <w:rsid w:val="001C0141"/>
    <w:rsid w:val="001C0853"/>
    <w:rsid w:val="001C1FCD"/>
    <w:rsid w:val="001D2464"/>
    <w:rsid w:val="001D50AE"/>
    <w:rsid w:val="001D68F2"/>
    <w:rsid w:val="001E0D77"/>
    <w:rsid w:val="001E1161"/>
    <w:rsid w:val="001E381D"/>
    <w:rsid w:val="001E3FEF"/>
    <w:rsid w:val="00202683"/>
    <w:rsid w:val="00206211"/>
    <w:rsid w:val="00215FCE"/>
    <w:rsid w:val="00217A9E"/>
    <w:rsid w:val="002227F1"/>
    <w:rsid w:val="002326A7"/>
    <w:rsid w:val="00232E7D"/>
    <w:rsid w:val="00234C28"/>
    <w:rsid w:val="002574AA"/>
    <w:rsid w:val="00264287"/>
    <w:rsid w:val="0026589D"/>
    <w:rsid w:val="002664E1"/>
    <w:rsid w:val="002674C4"/>
    <w:rsid w:val="002819B5"/>
    <w:rsid w:val="002853F4"/>
    <w:rsid w:val="00285941"/>
    <w:rsid w:val="002A2D2D"/>
    <w:rsid w:val="002A5310"/>
    <w:rsid w:val="002C539D"/>
    <w:rsid w:val="002C5C91"/>
    <w:rsid w:val="002C71C6"/>
    <w:rsid w:val="002D07CA"/>
    <w:rsid w:val="002E2C90"/>
    <w:rsid w:val="00303D54"/>
    <w:rsid w:val="00304947"/>
    <w:rsid w:val="00305122"/>
    <w:rsid w:val="003230CF"/>
    <w:rsid w:val="003244AE"/>
    <w:rsid w:val="0033212E"/>
    <w:rsid w:val="00333411"/>
    <w:rsid w:val="0033490F"/>
    <w:rsid w:val="00335298"/>
    <w:rsid w:val="00372E96"/>
    <w:rsid w:val="00376D5D"/>
    <w:rsid w:val="0037739B"/>
    <w:rsid w:val="00380A57"/>
    <w:rsid w:val="003817EF"/>
    <w:rsid w:val="00382A45"/>
    <w:rsid w:val="003918F0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E74FD"/>
    <w:rsid w:val="003F1864"/>
    <w:rsid w:val="0041081C"/>
    <w:rsid w:val="004311CA"/>
    <w:rsid w:val="004331C6"/>
    <w:rsid w:val="00440FE1"/>
    <w:rsid w:val="00451EFD"/>
    <w:rsid w:val="00453291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B387D"/>
    <w:rsid w:val="004C0A80"/>
    <w:rsid w:val="004C192F"/>
    <w:rsid w:val="004D03E1"/>
    <w:rsid w:val="004D29A9"/>
    <w:rsid w:val="004D70C3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115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A2573"/>
    <w:rsid w:val="005B0164"/>
    <w:rsid w:val="005C131C"/>
    <w:rsid w:val="005C6A24"/>
    <w:rsid w:val="005E04CE"/>
    <w:rsid w:val="005E2120"/>
    <w:rsid w:val="005E6CC9"/>
    <w:rsid w:val="00600083"/>
    <w:rsid w:val="00604363"/>
    <w:rsid w:val="006128F6"/>
    <w:rsid w:val="0061546B"/>
    <w:rsid w:val="0061625E"/>
    <w:rsid w:val="00620053"/>
    <w:rsid w:val="00624212"/>
    <w:rsid w:val="006242A9"/>
    <w:rsid w:val="00624DCF"/>
    <w:rsid w:val="00631DFB"/>
    <w:rsid w:val="0063342B"/>
    <w:rsid w:val="00636E7D"/>
    <w:rsid w:val="00640502"/>
    <w:rsid w:val="00644D27"/>
    <w:rsid w:val="00653C36"/>
    <w:rsid w:val="006640AE"/>
    <w:rsid w:val="00670041"/>
    <w:rsid w:val="00671FE2"/>
    <w:rsid w:val="006745C8"/>
    <w:rsid w:val="00686C0C"/>
    <w:rsid w:val="00695634"/>
    <w:rsid w:val="006967CB"/>
    <w:rsid w:val="006A2531"/>
    <w:rsid w:val="006A6F23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32CE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64D40"/>
    <w:rsid w:val="00870828"/>
    <w:rsid w:val="0088080B"/>
    <w:rsid w:val="008A2811"/>
    <w:rsid w:val="008A6E1D"/>
    <w:rsid w:val="008B07D7"/>
    <w:rsid w:val="008B557F"/>
    <w:rsid w:val="008B770D"/>
    <w:rsid w:val="008C2344"/>
    <w:rsid w:val="008C2B83"/>
    <w:rsid w:val="008C5930"/>
    <w:rsid w:val="008D6097"/>
    <w:rsid w:val="008E65BC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3616A"/>
    <w:rsid w:val="00941FFF"/>
    <w:rsid w:val="00950AA5"/>
    <w:rsid w:val="0095337A"/>
    <w:rsid w:val="00955691"/>
    <w:rsid w:val="00961157"/>
    <w:rsid w:val="009649A2"/>
    <w:rsid w:val="00965A65"/>
    <w:rsid w:val="00965C5B"/>
    <w:rsid w:val="0096684B"/>
    <w:rsid w:val="00972156"/>
    <w:rsid w:val="00972C7F"/>
    <w:rsid w:val="00976E46"/>
    <w:rsid w:val="0099769B"/>
    <w:rsid w:val="009A5258"/>
    <w:rsid w:val="009A5DFA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65B4"/>
    <w:rsid w:val="00A66DE2"/>
    <w:rsid w:val="00A70227"/>
    <w:rsid w:val="00A847D3"/>
    <w:rsid w:val="00A85231"/>
    <w:rsid w:val="00AA3772"/>
    <w:rsid w:val="00AB106E"/>
    <w:rsid w:val="00AB2224"/>
    <w:rsid w:val="00AC0DC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97DDB"/>
    <w:rsid w:val="00BA1F40"/>
    <w:rsid w:val="00BA4820"/>
    <w:rsid w:val="00BB05FA"/>
    <w:rsid w:val="00BB5B10"/>
    <w:rsid w:val="00BC0A7F"/>
    <w:rsid w:val="00BC513F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A2FD0"/>
    <w:rsid w:val="00CB626D"/>
    <w:rsid w:val="00CD5181"/>
    <w:rsid w:val="00CD7485"/>
    <w:rsid w:val="00CE078F"/>
    <w:rsid w:val="00CE0D79"/>
    <w:rsid w:val="00CE2360"/>
    <w:rsid w:val="00CE236C"/>
    <w:rsid w:val="00CF0047"/>
    <w:rsid w:val="00CF4C63"/>
    <w:rsid w:val="00D118A2"/>
    <w:rsid w:val="00D22895"/>
    <w:rsid w:val="00D23088"/>
    <w:rsid w:val="00D3404A"/>
    <w:rsid w:val="00D4354E"/>
    <w:rsid w:val="00D43F69"/>
    <w:rsid w:val="00D44921"/>
    <w:rsid w:val="00D45D64"/>
    <w:rsid w:val="00D50F79"/>
    <w:rsid w:val="00D512B9"/>
    <w:rsid w:val="00D57D3E"/>
    <w:rsid w:val="00D73957"/>
    <w:rsid w:val="00D8395C"/>
    <w:rsid w:val="00D910AA"/>
    <w:rsid w:val="00D952A4"/>
    <w:rsid w:val="00D96264"/>
    <w:rsid w:val="00DA028F"/>
    <w:rsid w:val="00DC28E6"/>
    <w:rsid w:val="00DC79E8"/>
    <w:rsid w:val="00DD55F0"/>
    <w:rsid w:val="00DD7BB2"/>
    <w:rsid w:val="00DE1B8E"/>
    <w:rsid w:val="00DE2C26"/>
    <w:rsid w:val="00DF00FA"/>
    <w:rsid w:val="00DF57D8"/>
    <w:rsid w:val="00DF6F6D"/>
    <w:rsid w:val="00E032C5"/>
    <w:rsid w:val="00E20D70"/>
    <w:rsid w:val="00E229CA"/>
    <w:rsid w:val="00E24C6A"/>
    <w:rsid w:val="00E25811"/>
    <w:rsid w:val="00E32F85"/>
    <w:rsid w:val="00E36B5C"/>
    <w:rsid w:val="00E36FD8"/>
    <w:rsid w:val="00E37380"/>
    <w:rsid w:val="00E465C4"/>
    <w:rsid w:val="00E54F3F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05F6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7764B"/>
    <w:rsid w:val="00F9558F"/>
    <w:rsid w:val="00F96D0D"/>
    <w:rsid w:val="00F976AD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F2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848/Dynamic-Programming-Advanced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10/algorithms-advanced-with-c-sharp-september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74914-42EF-4B62-85E1-5E41AA095D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70273B-CB14-402E-B6C7-9A276B7D6D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1F452D-80C1-4F66-9E77-04AD0105EC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6D0924-4126-4418-AD44-F55AC03EF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3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18</cp:revision>
  <cp:lastPrinted>2015-10-26T22:35:00Z</cp:lastPrinted>
  <dcterms:created xsi:type="dcterms:W3CDTF">2019-11-12T12:29:00Z</dcterms:created>
  <dcterms:modified xsi:type="dcterms:W3CDTF">2022-08-16T09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